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888d63551ca494b3fed48f614c5f012b1b044"/>
      <w:r>
        <w:rPr>
          <w:b/>
        </w:rPr>
        <w:t xml:space="preserve">ПРОТОКОЛ ПРО РЕЗУЛЬТАТИ ЗЕМЕЛЬНИХ ТОРГІВ № LRE001-UA-20240328-54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Ілліне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743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22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ижак Руслан Сергійович , ІПН/РНОКПП: 3159307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стапенко Назарій Вікторович, ІПН/РНОКПП: 3530910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ельчук Денис Анатолійович, ІПН/РНОКПП: 3184308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дорчук Олена Андріївна, ІПН/РНОКПП: 22858215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рма "Люстдорф" у формі товариства з обмеженою відповідальністю, ЄДРПОУ: 23063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4:39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лліне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36:05Z</dcterms:created>
  <dcterms:modified xsi:type="dcterms:W3CDTF">2024-05-20T19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